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0A3F" w:rsidRPr="00F50A3F" w:rsidRDefault="00F50A3F" w:rsidP="00F50A3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  <w:t xml:space="preserve">Project Documentation: </w:t>
      </w:r>
      <w:proofErr w:type="spellStart"/>
      <w:r w:rsidRPr="00F50A3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  <w:t>FortiAnalyzer</w:t>
      </w:r>
      <w:proofErr w:type="spellEnd"/>
      <w:r w:rsidRPr="00F50A3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  <w:t>-like Application Using ELK Stack</w:t>
      </w:r>
    </w:p>
    <w:p w:rsidR="00F50A3F" w:rsidRPr="00F50A3F" w:rsidRDefault="00F50A3F" w:rsidP="00F50A3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Project Overview</w:t>
      </w:r>
    </w:p>
    <w:p w:rsidR="00F50A3F" w:rsidRPr="00F50A3F" w:rsidRDefault="00F50A3F" w:rsidP="00F50A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he objective of this project is to develop an open-source platform similar to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Analyzer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ing the ELK (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ogstash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proofErr w:type="spellStart"/>
      <w:proofErr w:type="gram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proofErr w:type="gram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) stack. The focus is on integrating logs from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 into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ogstash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creating a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Analyzer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-like dashboard in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F50A3F" w:rsidRPr="00F50A3F" w:rsidRDefault="00F50A3F" w:rsidP="00F50A3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Project Phases</w:t>
      </w:r>
    </w:p>
    <w:p w:rsidR="00F50A3F" w:rsidRPr="00F50A3F" w:rsidRDefault="00F50A3F" w:rsidP="00F50A3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hase 1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Integrate firewall logs from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 and develop a custom dashboard in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F50A3F" w:rsidRPr="00F50A3F" w:rsidRDefault="00F50A3F" w:rsidP="00F50A3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Timeline</w:t>
      </w:r>
    </w:p>
    <w:p w:rsidR="00F50A3F" w:rsidRPr="00F50A3F" w:rsidRDefault="00F50A3F" w:rsidP="00F50A3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rt Date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7th August, 2024</w:t>
      </w:r>
    </w:p>
    <w:p w:rsidR="00F50A3F" w:rsidRPr="00F50A3F" w:rsidRDefault="00F50A3F" w:rsidP="00F50A3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urrent Phase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Testing ELK Stack setup on Windows.</w:t>
      </w:r>
    </w:p>
    <w:p w:rsidR="00F50A3F" w:rsidRPr="00F50A3F" w:rsidRDefault="00F50A3F" w:rsidP="00F50A3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Progress (7th August – 9th August, 2024)</w:t>
      </w:r>
    </w:p>
    <w:p w:rsidR="00F50A3F" w:rsidRPr="00F50A3F" w:rsidRDefault="00F50A3F" w:rsidP="00F50A3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1. </w:t>
      </w:r>
      <w:proofErr w:type="spellStart"/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lasticsearch</w:t>
      </w:r>
      <w:proofErr w:type="spellEnd"/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Installation and Configuration</w:t>
      </w:r>
    </w:p>
    <w:p w:rsidR="00F50A3F" w:rsidRPr="00F50A3F" w:rsidRDefault="00F50A3F" w:rsidP="00F50A3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Store and search logs from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.</w:t>
      </w:r>
    </w:p>
    <w:p w:rsidR="00F50A3F" w:rsidRPr="00F50A3F" w:rsidRDefault="00F50A3F" w:rsidP="00F50A3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 Completed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F50A3F" w:rsidRPr="00F50A3F" w:rsidRDefault="00F50A3F" w:rsidP="00F50A3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stalled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Windows.</w:t>
      </w:r>
    </w:p>
    <w:p w:rsidR="00F50A3F" w:rsidRPr="00F50A3F" w:rsidRDefault="00F50A3F" w:rsidP="00F50A3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onfigured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initial testing purposes.</w:t>
      </w:r>
    </w:p>
    <w:p w:rsidR="00F50A3F" w:rsidRPr="00F50A3F" w:rsidRDefault="00F50A3F" w:rsidP="00F50A3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2. </w:t>
      </w:r>
      <w:proofErr w:type="spellStart"/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Logstash</w:t>
      </w:r>
      <w:proofErr w:type="spellEnd"/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Installation and Configuration</w:t>
      </w:r>
    </w:p>
    <w:p w:rsidR="00F50A3F" w:rsidRPr="00F50A3F" w:rsidRDefault="00F50A3F" w:rsidP="00F50A3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Collect and process logs from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.</w:t>
      </w:r>
    </w:p>
    <w:p w:rsidR="00F50A3F" w:rsidRPr="00F50A3F" w:rsidRDefault="00F50A3F" w:rsidP="00F50A3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 Completed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F50A3F" w:rsidRPr="00F50A3F" w:rsidRDefault="00F50A3F" w:rsidP="00F50A3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stalled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ogstash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Windows.</w:t>
      </w:r>
    </w:p>
    <w:p w:rsidR="00F50A3F" w:rsidRPr="00F50A3F" w:rsidRDefault="00F50A3F" w:rsidP="00F50A3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onfigured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ogstash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receive logs from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.</w:t>
      </w:r>
    </w:p>
    <w:p w:rsidR="00F50A3F" w:rsidRPr="00F50A3F" w:rsidRDefault="00F50A3F" w:rsidP="00F50A3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3. </w:t>
      </w:r>
      <w:proofErr w:type="spellStart"/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Kibana</w:t>
      </w:r>
      <w:proofErr w:type="spellEnd"/>
      <w:r w:rsidRPr="00F50A3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Installation and Configuration</w:t>
      </w:r>
    </w:p>
    <w:p w:rsidR="00F50A3F" w:rsidRPr="00F50A3F" w:rsidRDefault="00F50A3F" w:rsidP="00F50A3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urpose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Visualize logs and create dashboards similar to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Analyzer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F50A3F" w:rsidRPr="00F50A3F" w:rsidRDefault="00F50A3F" w:rsidP="00F50A3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sks Completed</w:t>
      </w: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F50A3F" w:rsidRPr="00F50A3F" w:rsidRDefault="00F50A3F" w:rsidP="00F50A3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stalled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Windows.</w:t>
      </w:r>
    </w:p>
    <w:p w:rsidR="00F50A3F" w:rsidRPr="00F50A3F" w:rsidRDefault="00F50A3F" w:rsidP="00F50A3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onfigured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began creating dashboards for testing.</w:t>
      </w:r>
    </w:p>
    <w:p w:rsidR="00F50A3F" w:rsidRPr="00F50A3F" w:rsidRDefault="00F50A3F" w:rsidP="00F50A3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Next Steps</w:t>
      </w:r>
    </w:p>
    <w:p w:rsidR="00F50A3F" w:rsidRPr="00F50A3F" w:rsidRDefault="00F50A3F" w:rsidP="00F50A3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ontinue refining the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 </w:t>
      </w:r>
      <w:proofErr w:type="gram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to closely resemble</w:t>
      </w:r>
      <w:proofErr w:type="gram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Analyzer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F50A3F" w:rsidRPr="00F50A3F" w:rsidRDefault="00F50A3F" w:rsidP="00F50A3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 xml:space="preserve">Begin testing log ingestion from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tiGate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vices into </w:t>
      </w:r>
      <w:proofErr w:type="spellStart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ogstash</w:t>
      </w:r>
      <w:proofErr w:type="spellEnd"/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F50A3F" w:rsidRDefault="00F50A3F" w:rsidP="00F50A3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50A3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terate on the dashboard design based on log data and visualization requirements.</w:t>
      </w:r>
    </w:p>
    <w:p w:rsidR="00B93161" w:rsidRDefault="00B93161" w:rsidP="00B93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B93161" w:rsidRPr="00F50A3F" w:rsidRDefault="00B93161" w:rsidP="00B9316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3161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 w:bidi="ar-SA"/>
          <w14:ligatures w14:val="none"/>
        </w:rPr>
        <w:drawing>
          <wp:inline distT="0" distB="0" distL="0" distR="0">
            <wp:extent cx="5737860" cy="2959641"/>
            <wp:effectExtent l="0" t="0" r="0" b="0"/>
            <wp:docPr id="1" name="Picture 1" descr="C:\Users\sriva\Downloads\Screenshot 2024-08-11 0940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riva\Downloads\Screenshot 2024-08-11 094010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743" cy="296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6AC9" w:rsidRDefault="00B93161">
      <w:r w:rsidRPr="00B93161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 w:bidi="ar-SA"/>
          <w14:ligatures w14:val="none"/>
        </w:rPr>
        <w:drawing>
          <wp:inline distT="0" distB="0" distL="0" distR="0" wp14:anchorId="635D1555" wp14:editId="050852B2">
            <wp:extent cx="5731510" cy="2530846"/>
            <wp:effectExtent l="0" t="0" r="2540" b="3175"/>
            <wp:docPr id="2" name="Picture 2" descr="C:\Users\sriva\Downloads\Screenshot 2024-08-11 0955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riva\Downloads\Screenshot 2024-08-11 095539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30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14A0"/>
    <w:multiLevelType w:val="multilevel"/>
    <w:tmpl w:val="DC6A5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920B1F"/>
    <w:multiLevelType w:val="multilevel"/>
    <w:tmpl w:val="C68C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18267E"/>
    <w:multiLevelType w:val="multilevel"/>
    <w:tmpl w:val="D7C08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277EF2"/>
    <w:multiLevelType w:val="multilevel"/>
    <w:tmpl w:val="DB62F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CA4F81"/>
    <w:multiLevelType w:val="multilevel"/>
    <w:tmpl w:val="95D80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cwNzQ2MrcwNTYwtTBV0lEKTi0uzszPAykwqgUAlJzt+CwAAAA="/>
  </w:docVars>
  <w:rsids>
    <w:rsidRoot w:val="00F50A3F"/>
    <w:rsid w:val="001A6AC9"/>
    <w:rsid w:val="00B93161"/>
    <w:rsid w:val="00F50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CB03D"/>
  <w15:chartTrackingRefBased/>
  <w15:docId w15:val="{A1BEA5CC-8549-43D1-B4FC-0F85D4E7D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50A3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F50A3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F50A3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0A3F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50A3F"/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50A3F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50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F50A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988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1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2</cp:revision>
  <dcterms:created xsi:type="dcterms:W3CDTF">2024-08-11T17:35:00Z</dcterms:created>
  <dcterms:modified xsi:type="dcterms:W3CDTF">2024-08-11T17:39:00Z</dcterms:modified>
</cp:coreProperties>
</file>